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52749" cy="38404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78391" cy="435061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26517" cy="437949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78391" cy="433136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29419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4701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3024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813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089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2650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534555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78731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гоннудэ Месседэ Мишель НКН-01-19</dc:creator>
  <dc:language>ru-RU</dc:language>
  <cp:keywords/>
  <dcterms:created xsi:type="dcterms:W3CDTF">2022-09-08T07:28:17Z</dcterms:created>
  <dcterms:modified xsi:type="dcterms:W3CDTF">2022-09-08T07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